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часть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м пост по прошедшей неделе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585824"/>
            <wp:effectExtent b="0" l="0" r="0" t="0"/>
            <wp:docPr descr="Figure 1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пост по прошедшей недел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м пост на тему языки научного программирован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010408"/>
            <wp:effectExtent b="0" l="0" r="0" t="0"/>
            <wp:docPr descr="Figure 2: пост на тему языки научного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ост на тему языки научного программирова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елаем записи для персональных проектов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205403"/>
            <wp:effectExtent b="0" l="0" r="0" t="0"/>
            <wp:docPr descr="Figure 3: Какую информацию можно вынуть из фотограф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акую информацию можно вынуть из фотографии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205403"/>
            <wp:effectExtent b="0" l="0" r="0" t="0"/>
            <wp:docPr descr="Figure 4: Очки виртуальной реальност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Очки виртуальной реальности</w:t>
      </w:r>
    </w:p>
    <w:bookmarkEnd w:id="0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оставшиеся элементы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часть 5</dc:title>
  <dc:creator>Сабралиева Марворид Нуралиевна</dc:creator>
  <dc:language>ru-RU</dc:language>
  <cp:keywords/>
  <dcterms:created xsi:type="dcterms:W3CDTF">2023-05-13T18:31:55Z</dcterms:created>
  <dcterms:modified xsi:type="dcterms:W3CDTF">2023-05-13T18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